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72" w:type="dxa"/>
        <w:tblInd w:w="-630" w:type="dxa"/>
        <w:tblLook w:val="04A0" w:firstRow="1" w:lastRow="0" w:firstColumn="1" w:lastColumn="0" w:noHBand="0" w:noVBand="1"/>
      </w:tblPr>
      <w:tblGrid>
        <w:gridCol w:w="9177"/>
        <w:gridCol w:w="828"/>
        <w:gridCol w:w="411"/>
        <w:gridCol w:w="556"/>
      </w:tblGrid>
      <w:tr w:rsidR="007A19E0" w:rsidRPr="007A19E0" w14:paraId="4C9DA256" w14:textId="77777777" w:rsidTr="009431C4">
        <w:trPr>
          <w:trHeight w:val="297"/>
        </w:trPr>
        <w:tc>
          <w:tcPr>
            <w:tcW w:w="9177" w:type="dxa"/>
            <w:shd w:val="clear" w:color="auto" w:fill="auto"/>
            <w:noWrap/>
            <w:vAlign w:val="center"/>
          </w:tcPr>
          <w:p w14:paraId="628078CF" w14:textId="18AE783E" w:rsidR="007A19E0" w:rsidRPr="007A19E0" w:rsidRDefault="007A19E0" w:rsidP="007A19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7A19E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ONTRACTOR SELF-CERTIFICATION</w:t>
            </w: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75A77E4E" w14:textId="77777777" w:rsidR="007A19E0" w:rsidRPr="007A19E0" w:rsidRDefault="007A19E0" w:rsidP="007A19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1" w:type="dxa"/>
            <w:shd w:val="clear" w:color="auto" w:fill="auto"/>
            <w:noWrap/>
            <w:vAlign w:val="center"/>
          </w:tcPr>
          <w:p w14:paraId="35A55FC3" w14:textId="77777777" w:rsidR="007A19E0" w:rsidRPr="007A19E0" w:rsidRDefault="007A19E0" w:rsidP="007A19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6" w:type="dxa"/>
            <w:shd w:val="clear" w:color="auto" w:fill="auto"/>
            <w:noWrap/>
            <w:vAlign w:val="center"/>
          </w:tcPr>
          <w:p w14:paraId="24578532" w14:textId="77777777" w:rsidR="007A19E0" w:rsidRPr="007A19E0" w:rsidRDefault="007A19E0" w:rsidP="007A19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A19E0" w:rsidRPr="007A19E0" w14:paraId="08E4B93D" w14:textId="77777777" w:rsidTr="009431C4">
        <w:trPr>
          <w:trHeight w:val="297"/>
        </w:trPr>
        <w:tc>
          <w:tcPr>
            <w:tcW w:w="9177" w:type="dxa"/>
            <w:shd w:val="clear" w:color="auto" w:fill="auto"/>
            <w:noWrap/>
            <w:vAlign w:val="center"/>
          </w:tcPr>
          <w:p w14:paraId="5948D08B" w14:textId="77777777" w:rsidR="007A19E0" w:rsidRPr="007A19E0" w:rsidRDefault="007A19E0" w:rsidP="007A19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828" w:type="dxa"/>
            <w:shd w:val="clear" w:color="auto" w:fill="auto"/>
            <w:noWrap/>
            <w:vAlign w:val="center"/>
          </w:tcPr>
          <w:p w14:paraId="5975582F" w14:textId="77777777" w:rsidR="007A19E0" w:rsidRPr="007A19E0" w:rsidRDefault="007A19E0" w:rsidP="007A19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1" w:type="dxa"/>
            <w:shd w:val="clear" w:color="auto" w:fill="auto"/>
            <w:noWrap/>
            <w:vAlign w:val="center"/>
          </w:tcPr>
          <w:p w14:paraId="05C4EE4D" w14:textId="77777777" w:rsidR="007A19E0" w:rsidRPr="007A19E0" w:rsidRDefault="007A19E0" w:rsidP="007A19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6" w:type="dxa"/>
            <w:shd w:val="clear" w:color="auto" w:fill="auto"/>
            <w:noWrap/>
            <w:vAlign w:val="center"/>
          </w:tcPr>
          <w:p w14:paraId="6EF6B0AC" w14:textId="77777777" w:rsidR="007A19E0" w:rsidRPr="007A19E0" w:rsidRDefault="007A19E0" w:rsidP="007A19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A19E0" w:rsidRPr="007A19E0" w14:paraId="0F4933EE" w14:textId="77777777" w:rsidTr="009431C4">
        <w:trPr>
          <w:trHeight w:val="297"/>
        </w:trPr>
        <w:tc>
          <w:tcPr>
            <w:tcW w:w="9177" w:type="dxa"/>
            <w:shd w:val="clear" w:color="auto" w:fill="auto"/>
            <w:noWrap/>
            <w:vAlign w:val="center"/>
            <w:hideMark/>
          </w:tcPr>
          <w:p w14:paraId="3D3FC56C" w14:textId="0B05B625" w:rsidR="007A19E0" w:rsidRPr="007A19E0" w:rsidRDefault="007A19E0" w:rsidP="007A19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A19E0">
              <w:rPr>
                <w:rFonts w:ascii="Times New Roman" w:eastAsia="Times New Roman" w:hAnsi="Times New Roman" w:cs="Times New Roman"/>
                <w:color w:val="000000"/>
              </w:rPr>
              <w:t>Business Name</w:t>
            </w:r>
            <w:proofErr w:type="gramStart"/>
            <w:r w:rsidRPr="007A19E0">
              <w:rPr>
                <w:rFonts w:ascii="Times New Roman" w:eastAsia="Times New Roman" w:hAnsi="Times New Roman" w:cs="Times New Roman"/>
                <w:color w:val="FF0000"/>
              </w:rPr>
              <w:t>*</w:t>
            </w:r>
            <w:r w:rsidRPr="007A19E0">
              <w:rPr>
                <w:rFonts w:ascii="Times New Roman" w:eastAsia="Times New Roman" w:hAnsi="Times New Roman" w:cs="Times New Roman"/>
                <w:color w:val="000000"/>
              </w:rPr>
              <w:t xml:space="preserve"> :</w:t>
            </w:r>
            <w:proofErr w:type="gramEnd"/>
            <w:r w:rsidRPr="007A19E0">
              <w:rPr>
                <w:rFonts w:ascii="Times New Roman" w:eastAsia="Times New Roman" w:hAnsi="Times New Roman" w:cs="Times New Roman"/>
                <w:color w:val="000000"/>
              </w:rPr>
              <w:t xml:space="preserve">                                                                              Tax ID</w:t>
            </w:r>
            <w:r w:rsidRPr="007A19E0">
              <w:rPr>
                <w:rFonts w:ascii="Times New Roman" w:eastAsia="Times New Roman" w:hAnsi="Times New Roman" w:cs="Times New Roman"/>
                <w:color w:val="FF0000"/>
              </w:rPr>
              <w:t>*</w:t>
            </w:r>
            <w:r w:rsidRPr="007A19E0">
              <w:rPr>
                <w:rFonts w:ascii="Times New Roman" w:eastAsia="Times New Roman" w:hAnsi="Times New Roman" w:cs="Times New Roman"/>
                <w:color w:val="000000"/>
              </w:rPr>
              <w:t xml:space="preserve"> :</w:t>
            </w:r>
          </w:p>
        </w:tc>
        <w:tc>
          <w:tcPr>
            <w:tcW w:w="828" w:type="dxa"/>
            <w:shd w:val="clear" w:color="auto" w:fill="auto"/>
            <w:noWrap/>
            <w:vAlign w:val="center"/>
            <w:hideMark/>
          </w:tcPr>
          <w:p w14:paraId="52859367" w14:textId="77777777" w:rsidR="007A19E0" w:rsidRPr="007A19E0" w:rsidRDefault="007A19E0" w:rsidP="007A19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1" w:type="dxa"/>
            <w:shd w:val="clear" w:color="auto" w:fill="auto"/>
            <w:noWrap/>
            <w:vAlign w:val="center"/>
            <w:hideMark/>
          </w:tcPr>
          <w:p w14:paraId="6974C815" w14:textId="77777777" w:rsidR="007A19E0" w:rsidRPr="007A19E0" w:rsidRDefault="007A19E0" w:rsidP="007A19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6" w:type="dxa"/>
            <w:shd w:val="clear" w:color="auto" w:fill="auto"/>
            <w:noWrap/>
            <w:vAlign w:val="center"/>
            <w:hideMark/>
          </w:tcPr>
          <w:p w14:paraId="402CBC86" w14:textId="77777777" w:rsidR="007A19E0" w:rsidRPr="007A19E0" w:rsidRDefault="007A19E0" w:rsidP="007A19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A19E0" w:rsidRPr="007A19E0" w14:paraId="735FCE5D" w14:textId="77777777" w:rsidTr="009431C4">
        <w:trPr>
          <w:trHeight w:val="460"/>
        </w:trPr>
        <w:tc>
          <w:tcPr>
            <w:tcW w:w="9177" w:type="dxa"/>
            <w:shd w:val="clear" w:color="auto" w:fill="auto"/>
            <w:vAlign w:val="center"/>
            <w:hideMark/>
          </w:tcPr>
          <w:p w14:paraId="0659DD5F" w14:textId="77777777" w:rsidR="007A19E0" w:rsidRPr="007A19E0" w:rsidRDefault="007A19E0" w:rsidP="007A19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A19E0">
              <w:rPr>
                <w:rFonts w:ascii="Times New Roman" w:eastAsia="Times New Roman" w:hAnsi="Times New Roman" w:cs="Times New Roman"/>
                <w:color w:val="000000"/>
              </w:rPr>
              <w:t>Business Mailing Address </w:t>
            </w:r>
            <w:proofErr w:type="gramStart"/>
            <w:r w:rsidRPr="007A19E0">
              <w:rPr>
                <w:rFonts w:ascii="Times New Roman" w:eastAsia="Times New Roman" w:hAnsi="Times New Roman" w:cs="Times New Roman"/>
                <w:color w:val="FF0000"/>
              </w:rPr>
              <w:t>*</w:t>
            </w:r>
            <w:r w:rsidRPr="007A19E0">
              <w:rPr>
                <w:rFonts w:ascii="Times New Roman" w:eastAsia="Times New Roman" w:hAnsi="Times New Roman" w:cs="Times New Roman"/>
                <w:color w:val="000000"/>
              </w:rPr>
              <w:t xml:space="preserve"> :</w:t>
            </w:r>
            <w:proofErr w:type="gramEnd"/>
          </w:p>
        </w:tc>
        <w:tc>
          <w:tcPr>
            <w:tcW w:w="828" w:type="dxa"/>
            <w:shd w:val="clear" w:color="auto" w:fill="auto"/>
            <w:vAlign w:val="center"/>
            <w:hideMark/>
          </w:tcPr>
          <w:p w14:paraId="408E49EC" w14:textId="77777777" w:rsidR="007A19E0" w:rsidRPr="007A19E0" w:rsidRDefault="007A19E0" w:rsidP="007A19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1" w:type="dxa"/>
            <w:shd w:val="clear" w:color="auto" w:fill="auto"/>
            <w:vAlign w:val="center"/>
            <w:hideMark/>
          </w:tcPr>
          <w:p w14:paraId="2DB6B65B" w14:textId="77777777" w:rsidR="007A19E0" w:rsidRPr="007A19E0" w:rsidRDefault="007A19E0" w:rsidP="007A19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6" w:type="dxa"/>
            <w:shd w:val="clear" w:color="auto" w:fill="auto"/>
            <w:noWrap/>
            <w:vAlign w:val="center"/>
            <w:hideMark/>
          </w:tcPr>
          <w:p w14:paraId="557E8FCF" w14:textId="77777777" w:rsidR="007A19E0" w:rsidRPr="007A19E0" w:rsidRDefault="007A19E0" w:rsidP="007A19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A19E0" w:rsidRPr="007A19E0" w14:paraId="761D9428" w14:textId="77777777" w:rsidTr="009431C4">
        <w:trPr>
          <w:trHeight w:val="460"/>
        </w:trPr>
        <w:tc>
          <w:tcPr>
            <w:tcW w:w="10972" w:type="dxa"/>
            <w:gridSpan w:val="4"/>
            <w:shd w:val="clear" w:color="auto" w:fill="auto"/>
            <w:noWrap/>
            <w:vAlign w:val="center"/>
            <w:hideMark/>
          </w:tcPr>
          <w:p w14:paraId="3D7CC1A4" w14:textId="1DFAFA39" w:rsidR="007A19E0" w:rsidRPr="007A19E0" w:rsidRDefault="007A19E0" w:rsidP="007A19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A19E0">
              <w:rPr>
                <w:rFonts w:ascii="Times New Roman" w:eastAsia="Times New Roman" w:hAnsi="Times New Roman" w:cs="Times New Roman"/>
                <w:color w:val="000000"/>
              </w:rPr>
              <w:t>Select State/</w:t>
            </w:r>
            <w:proofErr w:type="gramStart"/>
            <w:r w:rsidRPr="007A19E0">
              <w:rPr>
                <w:rFonts w:ascii="Times New Roman" w:eastAsia="Times New Roman" w:hAnsi="Times New Roman" w:cs="Times New Roman"/>
                <w:color w:val="000000"/>
              </w:rPr>
              <w:t>Region:_</w:t>
            </w:r>
            <w:proofErr w:type="gramEnd"/>
            <w:r w:rsidRPr="007A19E0">
              <w:rPr>
                <w:rFonts w:ascii="Times New Roman" w:eastAsia="Times New Roman" w:hAnsi="Times New Roman" w:cs="Times New Roman"/>
                <w:color w:val="000000"/>
              </w:rPr>
              <w:t>_______________________ Post Code:_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____________________________</w:t>
            </w:r>
          </w:p>
        </w:tc>
      </w:tr>
      <w:tr w:rsidR="007A19E0" w:rsidRPr="007A19E0" w14:paraId="3626176E" w14:textId="77777777" w:rsidTr="009431C4">
        <w:trPr>
          <w:trHeight w:val="460"/>
        </w:trPr>
        <w:tc>
          <w:tcPr>
            <w:tcW w:w="9177" w:type="dxa"/>
            <w:shd w:val="clear" w:color="auto" w:fill="auto"/>
            <w:vAlign w:val="center"/>
            <w:hideMark/>
          </w:tcPr>
          <w:p w14:paraId="634FF0A5" w14:textId="5D9EAE64" w:rsidR="007A19E0" w:rsidRPr="007A19E0" w:rsidRDefault="007A19E0" w:rsidP="007A19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A19E0">
              <w:rPr>
                <w:rFonts w:ascii="Times New Roman" w:eastAsia="Times New Roman" w:hAnsi="Times New Roman" w:cs="Times New Roman"/>
                <w:color w:val="000000"/>
              </w:rPr>
              <w:t>List the name and title of the individual completing the form on behalf of the business</w:t>
            </w:r>
            <w:r w:rsidR="009D4835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  <w:tc>
          <w:tcPr>
            <w:tcW w:w="828" w:type="dxa"/>
            <w:shd w:val="clear" w:color="auto" w:fill="auto"/>
            <w:vAlign w:val="center"/>
            <w:hideMark/>
          </w:tcPr>
          <w:p w14:paraId="0CCFC715" w14:textId="77777777" w:rsidR="007A19E0" w:rsidRPr="007A19E0" w:rsidRDefault="007A19E0" w:rsidP="007A19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1" w:type="dxa"/>
            <w:shd w:val="clear" w:color="auto" w:fill="auto"/>
            <w:vAlign w:val="center"/>
            <w:hideMark/>
          </w:tcPr>
          <w:p w14:paraId="1A151BA4" w14:textId="77777777" w:rsidR="007A19E0" w:rsidRPr="007A19E0" w:rsidRDefault="007A19E0" w:rsidP="007A19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6" w:type="dxa"/>
            <w:shd w:val="clear" w:color="auto" w:fill="auto"/>
            <w:noWrap/>
            <w:vAlign w:val="center"/>
            <w:hideMark/>
          </w:tcPr>
          <w:p w14:paraId="36D22018" w14:textId="413AAC54" w:rsidR="007A19E0" w:rsidRPr="007A19E0" w:rsidRDefault="007A19E0" w:rsidP="007A19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7A19E0" w:rsidRPr="007A19E0" w14:paraId="1EF1F83E" w14:textId="77777777" w:rsidTr="009431C4">
        <w:trPr>
          <w:trHeight w:val="460"/>
        </w:trPr>
        <w:tc>
          <w:tcPr>
            <w:tcW w:w="9177" w:type="dxa"/>
            <w:shd w:val="clear" w:color="auto" w:fill="auto"/>
            <w:vAlign w:val="center"/>
            <w:hideMark/>
          </w:tcPr>
          <w:p w14:paraId="6E5DA136" w14:textId="77777777" w:rsidR="007A19E0" w:rsidRPr="007A19E0" w:rsidRDefault="007A19E0" w:rsidP="007A19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A19E0">
              <w:rPr>
                <w:rFonts w:ascii="Times New Roman" w:eastAsia="Times New Roman" w:hAnsi="Times New Roman" w:cs="Times New Roman"/>
                <w:color w:val="000000"/>
              </w:rPr>
              <w:t>Business Title </w:t>
            </w:r>
            <w:proofErr w:type="gramStart"/>
            <w:r w:rsidRPr="007A19E0">
              <w:rPr>
                <w:rFonts w:ascii="Times New Roman" w:eastAsia="Times New Roman" w:hAnsi="Times New Roman" w:cs="Times New Roman"/>
                <w:color w:val="FF0000"/>
              </w:rPr>
              <w:t>*</w:t>
            </w:r>
            <w:r w:rsidRPr="007A19E0">
              <w:rPr>
                <w:rFonts w:ascii="Times New Roman" w:eastAsia="Times New Roman" w:hAnsi="Times New Roman" w:cs="Times New Roman"/>
                <w:color w:val="000000"/>
              </w:rPr>
              <w:t xml:space="preserve"> :</w:t>
            </w:r>
            <w:proofErr w:type="gramEnd"/>
          </w:p>
        </w:tc>
        <w:tc>
          <w:tcPr>
            <w:tcW w:w="828" w:type="dxa"/>
            <w:shd w:val="clear" w:color="auto" w:fill="auto"/>
            <w:vAlign w:val="center"/>
            <w:hideMark/>
          </w:tcPr>
          <w:p w14:paraId="18FE950C" w14:textId="77777777" w:rsidR="007A19E0" w:rsidRPr="007A19E0" w:rsidRDefault="007A19E0" w:rsidP="007A19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1" w:type="dxa"/>
            <w:shd w:val="clear" w:color="auto" w:fill="auto"/>
            <w:vAlign w:val="center"/>
            <w:hideMark/>
          </w:tcPr>
          <w:p w14:paraId="79A8ADB8" w14:textId="77777777" w:rsidR="007A19E0" w:rsidRPr="007A19E0" w:rsidRDefault="007A19E0" w:rsidP="007A19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6" w:type="dxa"/>
            <w:shd w:val="clear" w:color="auto" w:fill="auto"/>
            <w:noWrap/>
            <w:vAlign w:val="center"/>
            <w:hideMark/>
          </w:tcPr>
          <w:p w14:paraId="571D6D2B" w14:textId="77777777" w:rsidR="007A19E0" w:rsidRPr="007A19E0" w:rsidRDefault="007A19E0" w:rsidP="007A19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A19E0" w:rsidRPr="007A19E0" w14:paraId="0EBC1D8D" w14:textId="77777777" w:rsidTr="009431C4">
        <w:trPr>
          <w:trHeight w:val="460"/>
        </w:trPr>
        <w:tc>
          <w:tcPr>
            <w:tcW w:w="9177" w:type="dxa"/>
            <w:shd w:val="clear" w:color="auto" w:fill="auto"/>
            <w:vAlign w:val="center"/>
            <w:hideMark/>
          </w:tcPr>
          <w:p w14:paraId="43CD3266" w14:textId="77777777" w:rsidR="007A19E0" w:rsidRPr="007A19E0" w:rsidRDefault="007A19E0" w:rsidP="007A19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A19E0">
              <w:rPr>
                <w:rFonts w:ascii="Times New Roman" w:eastAsia="Times New Roman" w:hAnsi="Times New Roman" w:cs="Times New Roman"/>
                <w:color w:val="000000"/>
              </w:rPr>
              <w:t>Name </w:t>
            </w:r>
            <w:proofErr w:type="gramStart"/>
            <w:r w:rsidRPr="007A19E0">
              <w:rPr>
                <w:rFonts w:ascii="Times New Roman" w:eastAsia="Times New Roman" w:hAnsi="Times New Roman" w:cs="Times New Roman"/>
                <w:color w:val="FF0000"/>
              </w:rPr>
              <w:t>*</w:t>
            </w:r>
            <w:r w:rsidRPr="007A19E0">
              <w:rPr>
                <w:rFonts w:ascii="Times New Roman" w:eastAsia="Times New Roman" w:hAnsi="Times New Roman" w:cs="Times New Roman"/>
                <w:color w:val="000000"/>
              </w:rPr>
              <w:t xml:space="preserve"> :</w:t>
            </w:r>
            <w:proofErr w:type="gramEnd"/>
          </w:p>
        </w:tc>
        <w:tc>
          <w:tcPr>
            <w:tcW w:w="828" w:type="dxa"/>
            <w:shd w:val="clear" w:color="auto" w:fill="auto"/>
            <w:vAlign w:val="center"/>
            <w:hideMark/>
          </w:tcPr>
          <w:p w14:paraId="32133EA9" w14:textId="77777777" w:rsidR="007A19E0" w:rsidRPr="007A19E0" w:rsidRDefault="007A19E0" w:rsidP="007A19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1" w:type="dxa"/>
            <w:shd w:val="clear" w:color="auto" w:fill="auto"/>
            <w:vAlign w:val="center"/>
            <w:hideMark/>
          </w:tcPr>
          <w:p w14:paraId="27579770" w14:textId="77777777" w:rsidR="007A19E0" w:rsidRPr="007A19E0" w:rsidRDefault="007A19E0" w:rsidP="007A19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6" w:type="dxa"/>
            <w:shd w:val="clear" w:color="auto" w:fill="auto"/>
            <w:noWrap/>
            <w:vAlign w:val="center"/>
            <w:hideMark/>
          </w:tcPr>
          <w:p w14:paraId="66596672" w14:textId="77777777" w:rsidR="007A19E0" w:rsidRPr="007A19E0" w:rsidRDefault="007A19E0" w:rsidP="007A19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A19E0" w:rsidRPr="007A19E0" w14:paraId="16B9CADC" w14:textId="77777777" w:rsidTr="009431C4">
        <w:trPr>
          <w:trHeight w:val="180"/>
        </w:trPr>
        <w:tc>
          <w:tcPr>
            <w:tcW w:w="9177" w:type="dxa"/>
            <w:shd w:val="clear" w:color="auto" w:fill="auto"/>
            <w:vAlign w:val="center"/>
            <w:hideMark/>
          </w:tcPr>
          <w:p w14:paraId="61C6608B" w14:textId="77777777" w:rsidR="007A19E0" w:rsidRPr="007A19E0" w:rsidRDefault="007A19E0" w:rsidP="007A19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A19E0">
              <w:rPr>
                <w:rFonts w:ascii="Times New Roman" w:eastAsia="Times New Roman" w:hAnsi="Times New Roman" w:cs="Times New Roman"/>
                <w:color w:val="000000"/>
              </w:rPr>
              <w:t>Email </w:t>
            </w:r>
            <w:proofErr w:type="gramStart"/>
            <w:r w:rsidRPr="007A19E0">
              <w:rPr>
                <w:rFonts w:ascii="Times New Roman" w:eastAsia="Times New Roman" w:hAnsi="Times New Roman" w:cs="Times New Roman"/>
                <w:color w:val="FF0000"/>
              </w:rPr>
              <w:t>*</w:t>
            </w:r>
            <w:r w:rsidRPr="007A19E0">
              <w:rPr>
                <w:rFonts w:ascii="Times New Roman" w:eastAsia="Times New Roman" w:hAnsi="Times New Roman" w:cs="Times New Roman"/>
                <w:color w:val="000000"/>
              </w:rPr>
              <w:t xml:space="preserve"> :</w:t>
            </w:r>
            <w:proofErr w:type="gramEnd"/>
          </w:p>
        </w:tc>
        <w:tc>
          <w:tcPr>
            <w:tcW w:w="828" w:type="dxa"/>
            <w:shd w:val="clear" w:color="auto" w:fill="auto"/>
            <w:vAlign w:val="center"/>
            <w:hideMark/>
          </w:tcPr>
          <w:p w14:paraId="1272A8CA" w14:textId="77777777" w:rsidR="007A19E0" w:rsidRPr="007A19E0" w:rsidRDefault="007A19E0" w:rsidP="007A19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1" w:type="dxa"/>
            <w:shd w:val="clear" w:color="auto" w:fill="auto"/>
            <w:vAlign w:val="center"/>
            <w:hideMark/>
          </w:tcPr>
          <w:p w14:paraId="53C1FD43" w14:textId="77777777" w:rsidR="007A19E0" w:rsidRPr="007A19E0" w:rsidRDefault="007A19E0" w:rsidP="007A19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6" w:type="dxa"/>
            <w:shd w:val="clear" w:color="auto" w:fill="auto"/>
            <w:noWrap/>
            <w:vAlign w:val="center"/>
            <w:hideMark/>
          </w:tcPr>
          <w:p w14:paraId="541DCFCD" w14:textId="77777777" w:rsidR="007A19E0" w:rsidRPr="007A19E0" w:rsidRDefault="007A19E0" w:rsidP="007A19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A19E0" w:rsidRPr="007A19E0" w14:paraId="52A411C9" w14:textId="77777777" w:rsidTr="009431C4">
        <w:trPr>
          <w:trHeight w:val="460"/>
        </w:trPr>
        <w:tc>
          <w:tcPr>
            <w:tcW w:w="9177" w:type="dxa"/>
            <w:shd w:val="clear" w:color="auto" w:fill="auto"/>
            <w:vAlign w:val="center"/>
          </w:tcPr>
          <w:p w14:paraId="5A3ED7F2" w14:textId="03490BED" w:rsidR="007A19E0" w:rsidRPr="007A19E0" w:rsidRDefault="00E86CFC" w:rsidP="007A19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hyperlink r:id="rId6" w:history="1">
              <w:r w:rsidR="007A19E0" w:rsidRPr="007A19E0">
                <w:rPr>
                  <w:rFonts w:ascii="Times New Roman" w:eastAsia="Times New Roman" w:hAnsi="Times New Roman" w:cs="Times New Roman"/>
                  <w:color w:val="0000FF"/>
                  <w:sz w:val="18"/>
                  <w:szCs w:val="18"/>
                  <w:u w:val="single"/>
                </w:rPr>
                <w:t>D.C. Law 22-250. Campaign Finance Reform Amendment Act of 2018. | D.C. Law Library (dccouncil.gov)</w:t>
              </w:r>
            </w:hyperlink>
          </w:p>
        </w:tc>
        <w:tc>
          <w:tcPr>
            <w:tcW w:w="828" w:type="dxa"/>
            <w:shd w:val="clear" w:color="auto" w:fill="auto"/>
            <w:vAlign w:val="center"/>
            <w:hideMark/>
          </w:tcPr>
          <w:p w14:paraId="37EF456B" w14:textId="76CD2402" w:rsidR="007A19E0" w:rsidRPr="007A19E0" w:rsidRDefault="007A19E0" w:rsidP="007A19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" w:type="dxa"/>
            <w:shd w:val="clear" w:color="auto" w:fill="auto"/>
            <w:vAlign w:val="center"/>
            <w:hideMark/>
          </w:tcPr>
          <w:p w14:paraId="7146DFED" w14:textId="77777777" w:rsidR="007A19E0" w:rsidRPr="007A19E0" w:rsidRDefault="007A19E0" w:rsidP="007A19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6" w:type="dxa"/>
            <w:shd w:val="clear" w:color="auto" w:fill="auto"/>
            <w:noWrap/>
            <w:vAlign w:val="center"/>
            <w:hideMark/>
          </w:tcPr>
          <w:p w14:paraId="470980EE" w14:textId="77777777" w:rsidR="007A19E0" w:rsidRPr="007A19E0" w:rsidRDefault="007A19E0" w:rsidP="007A19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A19E0" w:rsidRPr="007A19E0" w14:paraId="064F475F" w14:textId="77777777" w:rsidTr="009431C4">
        <w:trPr>
          <w:trHeight w:val="460"/>
        </w:trPr>
        <w:tc>
          <w:tcPr>
            <w:tcW w:w="9177" w:type="dxa"/>
            <w:shd w:val="clear" w:color="auto" w:fill="auto"/>
            <w:vAlign w:val="center"/>
            <w:hideMark/>
          </w:tcPr>
          <w:p w14:paraId="27311ADA" w14:textId="64526E01" w:rsidR="007A19E0" w:rsidRPr="007A19E0" w:rsidRDefault="007A19E0" w:rsidP="007A19E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7A19E0">
              <w:rPr>
                <w:rFonts w:ascii="Times New Roman" w:eastAsia="Times New Roman" w:hAnsi="Times New Roman" w:cs="Times New Roman"/>
                <w:color w:val="000000"/>
              </w:rPr>
              <w:t>Since November 9, 2022, has the business entity or any of its Principals made a political contribution to any of the following: (i) the Mayor, (ii) any candidate for Mayor, (iii) any political committee affiliated with the Mayor or a candidate for Mayor, or (iv) any constituent-service program affiliated with the Mayor?</w:t>
            </w:r>
            <w:r w:rsidR="00632450">
              <w:rPr>
                <w:rFonts w:ascii="Times New Roman" w:eastAsia="Times New Roman" w:hAnsi="Times New Roman" w:cs="Times New Roman"/>
                <w:color w:val="000000"/>
              </w:rPr>
              <w:t xml:space="preserve">  </w:t>
            </w:r>
            <w:r w:rsidR="00632450" w:rsidRPr="00632450">
              <w:t>[yes/no]</w:t>
            </w:r>
          </w:p>
        </w:tc>
        <w:tc>
          <w:tcPr>
            <w:tcW w:w="828" w:type="dxa"/>
            <w:shd w:val="clear" w:color="auto" w:fill="auto"/>
            <w:vAlign w:val="center"/>
            <w:hideMark/>
          </w:tcPr>
          <w:p w14:paraId="21DFF158" w14:textId="7B2559DA" w:rsidR="007A19E0" w:rsidRPr="007A19E0" w:rsidRDefault="007A19E0" w:rsidP="007A19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" w:type="dxa"/>
            <w:shd w:val="clear" w:color="auto" w:fill="auto"/>
            <w:noWrap/>
            <w:vAlign w:val="center"/>
            <w:hideMark/>
          </w:tcPr>
          <w:p w14:paraId="273A6FC6" w14:textId="330B4EF4" w:rsidR="007A19E0" w:rsidRPr="007A19E0" w:rsidRDefault="007A19E0" w:rsidP="007A19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6" w:type="dxa"/>
            <w:shd w:val="clear" w:color="auto" w:fill="auto"/>
            <w:noWrap/>
            <w:vAlign w:val="center"/>
            <w:hideMark/>
          </w:tcPr>
          <w:p w14:paraId="07DEB841" w14:textId="77777777" w:rsidR="007A19E0" w:rsidRPr="007A19E0" w:rsidRDefault="007A19E0" w:rsidP="007A19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A19E0" w:rsidRPr="007A19E0" w14:paraId="234DE7F0" w14:textId="77777777" w:rsidTr="009431C4">
        <w:trPr>
          <w:trHeight w:val="240"/>
        </w:trPr>
        <w:tc>
          <w:tcPr>
            <w:tcW w:w="9177" w:type="dxa"/>
            <w:shd w:val="clear" w:color="auto" w:fill="auto"/>
            <w:vAlign w:val="center"/>
            <w:hideMark/>
          </w:tcPr>
          <w:p w14:paraId="0448325A" w14:textId="77777777" w:rsidR="007A19E0" w:rsidRPr="007A19E0" w:rsidRDefault="007A19E0" w:rsidP="007A19E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1E18072" w14:textId="2E99B64F" w:rsidR="007A19E0" w:rsidRPr="007A19E0" w:rsidRDefault="007A19E0" w:rsidP="007A19E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7A19E0">
              <w:rPr>
                <w:rFonts w:ascii="Times New Roman" w:eastAsia="Times New Roman" w:hAnsi="Times New Roman" w:cs="Times New Roman"/>
                <w:color w:val="000000"/>
              </w:rPr>
              <w:t>Since November 9, 2022, has the business entity or any of its Principals made a political contribution to any of the following: (i) the Attorney General, (ii) any candidate for Attorney General, or (iii) any political committee affiliated with the Attorney General or a candidate for Attorney General?</w:t>
            </w:r>
            <w:r w:rsidR="00632450">
              <w:rPr>
                <w:rFonts w:ascii="Times New Roman" w:eastAsia="Times New Roman" w:hAnsi="Times New Roman" w:cs="Times New Roman"/>
                <w:color w:val="000000"/>
              </w:rPr>
              <w:t xml:space="preserve">  </w:t>
            </w:r>
            <w:r w:rsidR="00632450" w:rsidRPr="00632450">
              <w:t>[yes/no]</w:t>
            </w:r>
          </w:p>
        </w:tc>
        <w:tc>
          <w:tcPr>
            <w:tcW w:w="828" w:type="dxa"/>
            <w:shd w:val="clear" w:color="auto" w:fill="auto"/>
            <w:vAlign w:val="center"/>
            <w:hideMark/>
          </w:tcPr>
          <w:p w14:paraId="73099803" w14:textId="21A0B56D" w:rsidR="007A19E0" w:rsidRPr="007A19E0" w:rsidRDefault="007A19E0" w:rsidP="007A19E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</w:p>
        </w:tc>
        <w:tc>
          <w:tcPr>
            <w:tcW w:w="411" w:type="dxa"/>
            <w:shd w:val="clear" w:color="auto" w:fill="auto"/>
            <w:vAlign w:val="center"/>
            <w:hideMark/>
          </w:tcPr>
          <w:p w14:paraId="52199C02" w14:textId="77777777" w:rsidR="007A19E0" w:rsidRPr="007A19E0" w:rsidRDefault="007A19E0" w:rsidP="007A19E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6" w:type="dxa"/>
            <w:shd w:val="clear" w:color="auto" w:fill="auto"/>
            <w:noWrap/>
            <w:vAlign w:val="center"/>
            <w:hideMark/>
          </w:tcPr>
          <w:p w14:paraId="3B82C860" w14:textId="77777777" w:rsidR="007A19E0" w:rsidRPr="007A19E0" w:rsidRDefault="007A19E0" w:rsidP="007A19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A19E0" w:rsidRPr="007A19E0" w14:paraId="35114BBF" w14:textId="77777777" w:rsidTr="009431C4">
        <w:trPr>
          <w:trHeight w:val="953"/>
        </w:trPr>
        <w:tc>
          <w:tcPr>
            <w:tcW w:w="9177" w:type="dxa"/>
            <w:shd w:val="clear" w:color="auto" w:fill="auto"/>
            <w:vAlign w:val="center"/>
            <w:hideMark/>
          </w:tcPr>
          <w:p w14:paraId="4D19A99F" w14:textId="77777777" w:rsidR="007A19E0" w:rsidRPr="00632450" w:rsidRDefault="007A19E0" w:rsidP="007A19E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2BC1CB0" w14:textId="5BB58D17" w:rsidR="007A19E0" w:rsidRPr="00632450" w:rsidRDefault="007A19E0" w:rsidP="007A19E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632450">
              <w:rPr>
                <w:rFonts w:ascii="Times New Roman" w:eastAsia="Times New Roman" w:hAnsi="Times New Roman" w:cs="Times New Roman"/>
                <w:color w:val="000000"/>
              </w:rPr>
              <w:t>Since November 9, 2022, has the business entity or any of its Principals made a political contribution to any of the following: (i) any Councilmember, (ii) any candidate for Councilmember, (iii) any political committee affiliated with a Councilmember or a candidate for Councilmember, or (iv) any constituent-service program affiliated with a Council member?</w:t>
            </w:r>
            <w:r w:rsidR="00632450" w:rsidRPr="00632450">
              <w:rPr>
                <w:rFonts w:ascii="Times New Roman" w:hAnsi="Times New Roman" w:cs="Times New Roman"/>
              </w:rPr>
              <w:t xml:space="preserve"> [yes/no]</w:t>
            </w:r>
          </w:p>
          <w:p w14:paraId="4D8E9397" w14:textId="71C0DCF9" w:rsidR="00632450" w:rsidRPr="00632450" w:rsidRDefault="00632450" w:rsidP="007A19E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7601C98" w14:textId="77777777" w:rsidR="00632450" w:rsidRPr="00632450" w:rsidRDefault="00632450" w:rsidP="00632450">
            <w:pPr>
              <w:pStyle w:val="BodyTextIndent"/>
              <w:tabs>
                <w:tab w:val="left" w:pos="360"/>
              </w:tabs>
              <w:ind w:left="0"/>
              <w:jc w:val="both"/>
              <w:rPr>
                <w:sz w:val="22"/>
                <w:szCs w:val="22"/>
              </w:rPr>
            </w:pPr>
            <w:r w:rsidRPr="00632450">
              <w:rPr>
                <w:sz w:val="22"/>
                <w:szCs w:val="22"/>
              </w:rPr>
              <w:t>Prior to the date of this of this Certification, has the business entity been determined to be in violation of D.C. Official Code § 1-1163.34a? [yes/no]</w:t>
            </w:r>
          </w:p>
          <w:p w14:paraId="4D35D72C" w14:textId="77777777" w:rsidR="00632450" w:rsidRPr="00632450" w:rsidRDefault="00632450" w:rsidP="00632450">
            <w:pPr>
              <w:pStyle w:val="BodyTextIndent"/>
              <w:tabs>
                <w:tab w:val="left" w:pos="360"/>
              </w:tabs>
              <w:ind w:left="0"/>
              <w:jc w:val="both"/>
              <w:rPr>
                <w:sz w:val="22"/>
                <w:szCs w:val="22"/>
              </w:rPr>
            </w:pPr>
          </w:p>
          <w:p w14:paraId="258C98AA" w14:textId="0DA42002" w:rsidR="00632450" w:rsidRPr="00632450" w:rsidRDefault="00632450" w:rsidP="00632450">
            <w:pPr>
              <w:pStyle w:val="BodyTextIndent"/>
              <w:tabs>
                <w:tab w:val="left" w:pos="360"/>
              </w:tabs>
              <w:ind w:left="0" w:right="-830"/>
              <w:jc w:val="both"/>
              <w:rPr>
                <w:sz w:val="22"/>
                <w:szCs w:val="22"/>
              </w:rPr>
            </w:pPr>
            <w:r w:rsidRPr="00632450">
              <w:rPr>
                <w:sz w:val="22"/>
                <w:szCs w:val="22"/>
              </w:rPr>
              <w:t>Is the business entity currently in violation of D.C. Official Code § 1-1163.34a? [yes/</w:t>
            </w:r>
            <w:proofErr w:type="gramStart"/>
            <w:r w:rsidRPr="00632450">
              <w:rPr>
                <w:sz w:val="22"/>
                <w:szCs w:val="22"/>
              </w:rPr>
              <w:t xml:space="preserve">no]   </w:t>
            </w:r>
            <w:proofErr w:type="gramEnd"/>
            <w:r w:rsidRPr="00632450">
              <w:rPr>
                <w:sz w:val="22"/>
                <w:szCs w:val="22"/>
              </w:rPr>
              <w:t xml:space="preserve">                         </w:t>
            </w:r>
            <w:r w:rsidRPr="00632450">
              <w:rPr>
                <w:color w:val="000000"/>
                <w:sz w:val="22"/>
                <w:szCs w:val="22"/>
              </w:rPr>
              <w:t>Yes/No</w:t>
            </w:r>
          </w:p>
          <w:p w14:paraId="1DC977E5" w14:textId="77777777" w:rsidR="00632450" w:rsidRPr="00632450" w:rsidRDefault="00632450" w:rsidP="00632450">
            <w:pPr>
              <w:pStyle w:val="BodyTextIndent"/>
              <w:tabs>
                <w:tab w:val="left" w:pos="360"/>
              </w:tabs>
              <w:ind w:left="0"/>
              <w:jc w:val="both"/>
              <w:rPr>
                <w:sz w:val="22"/>
                <w:szCs w:val="22"/>
              </w:rPr>
            </w:pPr>
          </w:p>
          <w:p w14:paraId="6E894BAF" w14:textId="78362CF4" w:rsidR="009431C4" w:rsidRDefault="00632450" w:rsidP="00632450">
            <w:pPr>
              <w:pStyle w:val="BodyTextIndent"/>
              <w:tabs>
                <w:tab w:val="left" w:pos="360"/>
              </w:tabs>
              <w:ind w:left="0"/>
              <w:jc w:val="both"/>
              <w:rPr>
                <w:sz w:val="22"/>
                <w:szCs w:val="22"/>
              </w:rPr>
            </w:pPr>
            <w:r w:rsidRPr="00632450">
              <w:rPr>
                <w:sz w:val="22"/>
                <w:szCs w:val="22"/>
              </w:rPr>
              <w:t>Does the business entity certify that it will not be in violation of D.C. Official Code § 1-1163.34a? [yes/no]</w:t>
            </w:r>
          </w:p>
          <w:p w14:paraId="516793F6" w14:textId="77777777" w:rsidR="00632450" w:rsidRPr="00632450" w:rsidRDefault="00632450" w:rsidP="00632450">
            <w:pPr>
              <w:pStyle w:val="BodyTextIndent"/>
              <w:tabs>
                <w:tab w:val="left" w:pos="360"/>
              </w:tabs>
              <w:ind w:left="0"/>
              <w:jc w:val="both"/>
              <w:rPr>
                <w:sz w:val="22"/>
                <w:szCs w:val="22"/>
              </w:rPr>
            </w:pPr>
          </w:p>
          <w:p w14:paraId="54FE5366" w14:textId="4D346812" w:rsidR="00632450" w:rsidRPr="00632450" w:rsidRDefault="00632450" w:rsidP="00632450">
            <w:pPr>
              <w:pStyle w:val="BodyTextIndent"/>
              <w:tabs>
                <w:tab w:val="left" w:pos="360"/>
              </w:tabs>
              <w:ind w:left="0"/>
              <w:jc w:val="both"/>
              <w:rPr>
                <w:sz w:val="22"/>
                <w:szCs w:val="22"/>
              </w:rPr>
            </w:pPr>
          </w:p>
        </w:tc>
        <w:tc>
          <w:tcPr>
            <w:tcW w:w="828" w:type="dxa"/>
            <w:shd w:val="clear" w:color="auto" w:fill="auto"/>
            <w:vAlign w:val="center"/>
            <w:hideMark/>
          </w:tcPr>
          <w:p w14:paraId="3BD254C3" w14:textId="489A1EF7" w:rsidR="007A19E0" w:rsidRPr="007A19E0" w:rsidRDefault="007A19E0" w:rsidP="007A19E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411" w:type="dxa"/>
            <w:shd w:val="clear" w:color="auto" w:fill="auto"/>
            <w:vAlign w:val="center"/>
            <w:hideMark/>
          </w:tcPr>
          <w:p w14:paraId="0F0A8094" w14:textId="77777777" w:rsidR="007A19E0" w:rsidRPr="007A19E0" w:rsidRDefault="007A19E0" w:rsidP="007A19E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6" w:type="dxa"/>
            <w:shd w:val="clear" w:color="auto" w:fill="auto"/>
            <w:noWrap/>
            <w:vAlign w:val="center"/>
            <w:hideMark/>
          </w:tcPr>
          <w:p w14:paraId="20F36909" w14:textId="77777777" w:rsidR="007A19E0" w:rsidRPr="007A19E0" w:rsidRDefault="007A19E0" w:rsidP="007A19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32450" w:rsidRPr="007A19E0" w14:paraId="14793C85" w14:textId="77777777" w:rsidTr="009431C4">
        <w:trPr>
          <w:trHeight w:val="800"/>
        </w:trPr>
        <w:tc>
          <w:tcPr>
            <w:tcW w:w="9177" w:type="dxa"/>
            <w:shd w:val="clear" w:color="auto" w:fill="auto"/>
            <w:vAlign w:val="center"/>
          </w:tcPr>
          <w:p w14:paraId="34F4453A" w14:textId="46DB94D7" w:rsidR="00632450" w:rsidRPr="00632450" w:rsidRDefault="00632450" w:rsidP="0063245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7A19E0">
              <w:rPr>
                <w:rFonts w:ascii="Times New Roman" w:eastAsia="Times New Roman" w:hAnsi="Times New Roman" w:cs="Times New Roman"/>
                <w:color w:val="000000"/>
              </w:rPr>
              <w:t>Who else will modify this certification for the business?</w:t>
            </w:r>
          </w:p>
        </w:tc>
        <w:tc>
          <w:tcPr>
            <w:tcW w:w="828" w:type="dxa"/>
            <w:shd w:val="clear" w:color="auto" w:fill="auto"/>
            <w:vAlign w:val="center"/>
          </w:tcPr>
          <w:p w14:paraId="1A109AF0" w14:textId="243BBBC5" w:rsidR="00632450" w:rsidRDefault="00632450" w:rsidP="0063245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11" w:type="dxa"/>
            <w:shd w:val="clear" w:color="auto" w:fill="auto"/>
            <w:vAlign w:val="center"/>
          </w:tcPr>
          <w:p w14:paraId="0A14AD00" w14:textId="77777777" w:rsidR="00632450" w:rsidRPr="007A19E0" w:rsidRDefault="00632450" w:rsidP="0063245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6" w:type="dxa"/>
            <w:shd w:val="clear" w:color="auto" w:fill="auto"/>
            <w:noWrap/>
            <w:vAlign w:val="center"/>
          </w:tcPr>
          <w:p w14:paraId="563D9B3C" w14:textId="77777777" w:rsidR="00632450" w:rsidRPr="007A19E0" w:rsidRDefault="00632450" w:rsidP="006324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32450" w:rsidRPr="007A19E0" w14:paraId="61702FE7" w14:textId="77777777" w:rsidTr="00632450">
        <w:trPr>
          <w:trHeight w:val="440"/>
        </w:trPr>
        <w:tc>
          <w:tcPr>
            <w:tcW w:w="9177" w:type="dxa"/>
            <w:shd w:val="clear" w:color="auto" w:fill="auto"/>
            <w:vAlign w:val="center"/>
          </w:tcPr>
          <w:p w14:paraId="103DF75E" w14:textId="70E9D08C" w:rsidR="00632450" w:rsidRPr="007A19E0" w:rsidRDefault="00632450" w:rsidP="006324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A19E0">
              <w:rPr>
                <w:rFonts w:ascii="Times New Roman" w:eastAsia="Times New Roman" w:hAnsi="Times New Roman" w:cs="Times New Roman"/>
                <w:color w:val="000000"/>
              </w:rPr>
              <w:t>Modifier1:</w:t>
            </w:r>
          </w:p>
        </w:tc>
        <w:tc>
          <w:tcPr>
            <w:tcW w:w="828" w:type="dxa"/>
            <w:shd w:val="clear" w:color="auto" w:fill="auto"/>
            <w:vAlign w:val="center"/>
            <w:hideMark/>
          </w:tcPr>
          <w:p w14:paraId="3447897F" w14:textId="77777777" w:rsidR="00632450" w:rsidRPr="007A19E0" w:rsidRDefault="00632450" w:rsidP="0063245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" w:type="dxa"/>
            <w:shd w:val="clear" w:color="auto" w:fill="auto"/>
            <w:vAlign w:val="center"/>
            <w:hideMark/>
          </w:tcPr>
          <w:p w14:paraId="37729764" w14:textId="77777777" w:rsidR="00632450" w:rsidRPr="007A19E0" w:rsidRDefault="00632450" w:rsidP="0063245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6" w:type="dxa"/>
            <w:shd w:val="clear" w:color="auto" w:fill="auto"/>
            <w:noWrap/>
            <w:vAlign w:val="center"/>
            <w:hideMark/>
          </w:tcPr>
          <w:p w14:paraId="4226B164" w14:textId="77777777" w:rsidR="00632450" w:rsidRPr="007A19E0" w:rsidRDefault="00632450" w:rsidP="006324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32450" w:rsidRPr="007A19E0" w14:paraId="522845A6" w14:textId="77777777" w:rsidTr="00632450">
        <w:trPr>
          <w:trHeight w:val="460"/>
        </w:trPr>
        <w:tc>
          <w:tcPr>
            <w:tcW w:w="9177" w:type="dxa"/>
            <w:shd w:val="clear" w:color="auto" w:fill="auto"/>
            <w:vAlign w:val="center"/>
          </w:tcPr>
          <w:p w14:paraId="27EAA44F" w14:textId="54F27FE5" w:rsidR="00632450" w:rsidRPr="007A19E0" w:rsidRDefault="00632450" w:rsidP="006324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A19E0">
              <w:rPr>
                <w:rFonts w:ascii="Times New Roman" w:eastAsia="Times New Roman" w:hAnsi="Times New Roman" w:cs="Times New Roman"/>
                <w:color w:val="000000"/>
              </w:rPr>
              <w:t>Modifier2:</w:t>
            </w:r>
            <w:r w:rsidRPr="007A19E0">
              <w:rPr>
                <w:rFonts w:ascii="Times New Roman" w:eastAsia="Times New Roman" w:hAnsi="Times New Roman" w:cs="Times New Roman"/>
                <w:noProof/>
                <w:color w:val="000000"/>
              </w:rPr>
              <w:t xml:space="preserve"> </w:t>
            </w:r>
          </w:p>
        </w:tc>
        <w:tc>
          <w:tcPr>
            <w:tcW w:w="828" w:type="dxa"/>
            <w:shd w:val="clear" w:color="auto" w:fill="auto"/>
            <w:vAlign w:val="center"/>
            <w:hideMark/>
          </w:tcPr>
          <w:p w14:paraId="6FAE3A0C" w14:textId="77777777" w:rsidR="00632450" w:rsidRPr="007A19E0" w:rsidRDefault="00632450" w:rsidP="006324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11" w:type="dxa"/>
            <w:shd w:val="clear" w:color="auto" w:fill="auto"/>
            <w:vAlign w:val="center"/>
            <w:hideMark/>
          </w:tcPr>
          <w:p w14:paraId="09F5C5EA" w14:textId="77777777" w:rsidR="00632450" w:rsidRPr="007A19E0" w:rsidRDefault="00632450" w:rsidP="0063245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6" w:type="dxa"/>
            <w:shd w:val="clear" w:color="auto" w:fill="auto"/>
            <w:noWrap/>
            <w:vAlign w:val="center"/>
            <w:hideMark/>
          </w:tcPr>
          <w:p w14:paraId="34B656AF" w14:textId="77777777" w:rsidR="00632450" w:rsidRPr="007A19E0" w:rsidRDefault="00632450" w:rsidP="006324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32450" w:rsidRPr="007A19E0" w14:paraId="61CE23F9" w14:textId="77777777" w:rsidTr="00632450">
        <w:trPr>
          <w:trHeight w:val="460"/>
        </w:trPr>
        <w:tc>
          <w:tcPr>
            <w:tcW w:w="9177" w:type="dxa"/>
            <w:shd w:val="clear" w:color="auto" w:fill="auto"/>
            <w:vAlign w:val="center"/>
          </w:tcPr>
          <w:p w14:paraId="6E04D57B" w14:textId="11EAD726" w:rsidR="00632450" w:rsidRPr="007A19E0" w:rsidRDefault="00632450" w:rsidP="0063245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28" w:type="dxa"/>
            <w:shd w:val="pct5" w:color="FFFFFF" w:themeColor="background1" w:fill="auto"/>
            <w:vAlign w:val="center"/>
          </w:tcPr>
          <w:p w14:paraId="4A7ECA44" w14:textId="77777777" w:rsidR="00632450" w:rsidRPr="007A19E0" w:rsidRDefault="00632450" w:rsidP="0063245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" w:type="dxa"/>
            <w:shd w:val="clear" w:color="auto" w:fill="auto"/>
            <w:vAlign w:val="center"/>
            <w:hideMark/>
          </w:tcPr>
          <w:p w14:paraId="7D2272D5" w14:textId="77777777" w:rsidR="00632450" w:rsidRPr="007A19E0" w:rsidRDefault="00632450" w:rsidP="0063245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6" w:type="dxa"/>
            <w:shd w:val="clear" w:color="auto" w:fill="auto"/>
            <w:noWrap/>
            <w:vAlign w:val="center"/>
            <w:hideMark/>
          </w:tcPr>
          <w:p w14:paraId="2D9C574E" w14:textId="77777777" w:rsidR="00632450" w:rsidRPr="007A19E0" w:rsidRDefault="00632450" w:rsidP="006324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32450" w:rsidRPr="007A19E0" w14:paraId="77B33D29" w14:textId="77777777" w:rsidTr="009431C4">
        <w:trPr>
          <w:trHeight w:val="460"/>
        </w:trPr>
        <w:tc>
          <w:tcPr>
            <w:tcW w:w="9177" w:type="dxa"/>
            <w:shd w:val="clear" w:color="auto" w:fill="auto"/>
            <w:vAlign w:val="center"/>
            <w:hideMark/>
          </w:tcPr>
          <w:p w14:paraId="4AE098A2" w14:textId="77777777" w:rsidR="00632450" w:rsidRDefault="00632450" w:rsidP="006324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7B32E425" w14:textId="77777777" w:rsidR="00632450" w:rsidRDefault="00632450" w:rsidP="006324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19575F81" w14:textId="77777777" w:rsidR="00632450" w:rsidRDefault="00632450" w:rsidP="006324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7F6FB15A" w14:textId="77777777" w:rsidR="00632450" w:rsidRDefault="00632450" w:rsidP="006324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1C64727B" w14:textId="47F79082" w:rsidR="00632450" w:rsidRPr="007A19E0" w:rsidRDefault="00632450" w:rsidP="006324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A19E0">
              <w:rPr>
                <w:rFonts w:ascii="Calibri" w:eastAsia="Times New Roman" w:hAnsi="Calibri" w:cs="Calibri"/>
                <w:noProof/>
                <w:color w:val="000000"/>
              </w:rPr>
              <w:lastRenderedPageBreak/>
              <w:drawing>
                <wp:anchor distT="0" distB="0" distL="114300" distR="114300" simplePos="0" relativeHeight="251681792" behindDoc="0" locked="0" layoutInCell="1" allowOverlap="1" wp14:anchorId="22EA31D2" wp14:editId="125D35A0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96850</wp:posOffset>
                  </wp:positionV>
                  <wp:extent cx="209550" cy="50800"/>
                  <wp:effectExtent l="0" t="0" r="0" b="6350"/>
                  <wp:wrapNone/>
                  <wp:docPr id="2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208DCDE-EC5E-43C5-87C8-76F62955939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6">
                            <a:extLst>
                              <a:ext uri="{FF2B5EF4-FFF2-40B4-BE49-F238E27FC236}">
                                <a16:creationId xmlns:a16="http://schemas.microsoft.com/office/drawing/2014/main" id="{3208DCDE-EC5E-43C5-87C8-76F62955939D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" cy="19685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8897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897"/>
            </w:tblGrid>
            <w:tr w:rsidR="00632450" w:rsidRPr="007A19E0" w14:paraId="16B7C416" w14:textId="77777777" w:rsidTr="001315F8">
              <w:trPr>
                <w:trHeight w:val="373"/>
                <w:tblCellSpacing w:w="0" w:type="dxa"/>
              </w:trPr>
              <w:tc>
                <w:tcPr>
                  <w:tcW w:w="889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488948D" w14:textId="36B78F0B" w:rsidR="00632450" w:rsidRPr="007A19E0" w:rsidRDefault="00632450" w:rsidP="006324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7A19E0">
                    <w:rPr>
                      <w:rFonts w:ascii="Times New Roman" w:eastAsia="Times New Roman" w:hAnsi="Times New Roman" w:cs="Times New Roman"/>
                      <w:color w:val="000000"/>
                    </w:rPr>
                    <w:t>Check to certify that the information is accurate and complete. </w:t>
                  </w:r>
                  <w:r w:rsidRPr="007A19E0">
                    <w:rPr>
                      <w:rFonts w:ascii="Times New Roman" w:eastAsia="Times New Roman" w:hAnsi="Times New Roman" w:cs="Times New Roman"/>
                      <w:color w:val="FF0000"/>
                    </w:rPr>
                    <w:t>*</w:t>
                  </w:r>
                  <w:r w:rsidRPr="007A19E0">
                    <w:rPr>
                      <w:rFonts w:ascii="Times New Roman" w:eastAsia="Times New Roman" w:hAnsi="Times New Roman" w:cs="Times New Roman"/>
                      <w:color w:val="000000"/>
                    </w:rPr>
                    <w:t> </w:t>
                  </w:r>
                </w:p>
              </w:tc>
            </w:tr>
          </w:tbl>
          <w:p w14:paraId="3C470317" w14:textId="7CBDE76E" w:rsidR="00632450" w:rsidRPr="007A19E0" w:rsidRDefault="00632450" w:rsidP="006324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828" w:type="dxa"/>
            <w:shd w:val="pct5" w:color="FFFFFF" w:themeColor="background1" w:fill="auto"/>
            <w:vAlign w:val="center"/>
          </w:tcPr>
          <w:p w14:paraId="73258A70" w14:textId="77777777" w:rsidR="00632450" w:rsidRDefault="00632450" w:rsidP="006324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741D94D1" w14:textId="77777777" w:rsidR="00632450" w:rsidRDefault="00632450" w:rsidP="006324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79CC9025" w14:textId="77777777" w:rsidR="00632450" w:rsidRDefault="00632450" w:rsidP="006324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45DC23DE" w14:textId="77777777" w:rsidR="00632450" w:rsidRDefault="00632450" w:rsidP="006324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0B4E57F5" w14:textId="37C2C3BE" w:rsidR="00632450" w:rsidRPr="007A19E0" w:rsidRDefault="00632450" w:rsidP="006324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26797734" wp14:editId="43D789EE">
                      <wp:simplePos x="0" y="0"/>
                      <wp:positionH relativeFrom="column">
                        <wp:posOffset>-41275</wp:posOffset>
                      </wp:positionH>
                      <wp:positionV relativeFrom="paragraph">
                        <wp:posOffset>151130</wp:posOffset>
                      </wp:positionV>
                      <wp:extent cx="149860" cy="135890"/>
                      <wp:effectExtent l="0" t="0" r="21590" b="1651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860" cy="13589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A63382" id="Rectangle 20" o:spid="_x0000_s1026" style="position:absolute;margin-left:-3.25pt;margin-top:11.9pt;width:11.8pt;height:10.7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" filled="f" strokecolor="black [3213]" strokeweight="1pt"/>
                  </w:pict>
                </mc:Fallback>
              </mc:AlternateContent>
            </w:r>
          </w:p>
        </w:tc>
        <w:tc>
          <w:tcPr>
            <w:tcW w:w="411" w:type="dxa"/>
            <w:shd w:val="clear" w:color="auto" w:fill="auto"/>
            <w:vAlign w:val="center"/>
            <w:hideMark/>
          </w:tcPr>
          <w:p w14:paraId="57911A3C" w14:textId="77777777" w:rsidR="00632450" w:rsidRPr="007A19E0" w:rsidRDefault="00632450" w:rsidP="0063245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6" w:type="dxa"/>
            <w:shd w:val="clear" w:color="auto" w:fill="auto"/>
            <w:noWrap/>
            <w:vAlign w:val="center"/>
            <w:hideMark/>
          </w:tcPr>
          <w:p w14:paraId="74A84D87" w14:textId="77777777" w:rsidR="00632450" w:rsidRPr="007A19E0" w:rsidRDefault="00632450" w:rsidP="006324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32450" w:rsidRPr="007A19E0" w14:paraId="54E9E08F" w14:textId="77777777" w:rsidTr="009431C4">
        <w:trPr>
          <w:trHeight w:val="511"/>
        </w:trPr>
        <w:tc>
          <w:tcPr>
            <w:tcW w:w="9177" w:type="dxa"/>
            <w:shd w:val="clear" w:color="auto" w:fill="auto"/>
            <w:noWrap/>
            <w:vAlign w:val="center"/>
            <w:hideMark/>
          </w:tcPr>
          <w:p w14:paraId="48B4CEA3" w14:textId="19DAA094" w:rsidR="00632450" w:rsidRPr="007A19E0" w:rsidRDefault="00632450" w:rsidP="006324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A19E0">
              <w:rPr>
                <w:rFonts w:ascii="Times New Roman" w:eastAsia="Times New Roman" w:hAnsi="Times New Roman" w:cs="Times New Roman"/>
                <w:color w:val="000000"/>
              </w:rPr>
              <w:t>Check to acknowledge that the business must always keep these records updated</w:t>
            </w:r>
            <w:r w:rsidRPr="007A19E0">
              <w:rPr>
                <w:rFonts w:ascii="Times New Roman" w:eastAsia="Times New Roman" w:hAnsi="Times New Roman" w:cs="Times New Roman"/>
                <w:color w:val="FF0000"/>
              </w:rPr>
              <w:t>*</w:t>
            </w:r>
            <w:r w:rsidRPr="007A19E0">
              <w:rPr>
                <w:rFonts w:ascii="Times New Roman" w:eastAsia="Times New Roman" w:hAnsi="Times New Roman" w:cs="Times New Roman"/>
                <w:color w:val="000000"/>
              </w:rPr>
              <w:t xml:space="preserve">   </w:t>
            </w:r>
          </w:p>
        </w:tc>
        <w:tc>
          <w:tcPr>
            <w:tcW w:w="828" w:type="dxa"/>
            <w:shd w:val="pct5" w:color="FFFFFF" w:themeColor="background1" w:fill="auto"/>
            <w:vAlign w:val="center"/>
          </w:tcPr>
          <w:p w14:paraId="5B682A3D" w14:textId="086FA3C7" w:rsidR="00632450" w:rsidRPr="007A19E0" w:rsidRDefault="00632450" w:rsidP="006324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6BEF876E" wp14:editId="39185DB1">
                      <wp:simplePos x="0" y="0"/>
                      <wp:positionH relativeFrom="column">
                        <wp:posOffset>-27305</wp:posOffset>
                      </wp:positionH>
                      <wp:positionV relativeFrom="paragraph">
                        <wp:posOffset>2540</wp:posOffset>
                      </wp:positionV>
                      <wp:extent cx="149860" cy="135890"/>
                      <wp:effectExtent l="57150" t="57150" r="59690" b="54610"/>
                      <wp:wrapNone/>
                      <wp:docPr id="22" name="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860" cy="13589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miter lim="800000"/>
                              </a:ln>
                              <a:effectLst/>
                              <a:scene3d>
                                <a:camera prst="orthographicFront"/>
                                <a:lightRig rig="threePt" dir="t"/>
                              </a:scene3d>
                              <a:sp3d>
                                <a:bevelT w="152400" h="50800" prst="softRound"/>
                              </a:sp3d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13BE98" id="Rectangle 22" o:spid="_x0000_s1026" style="position:absolute;margin-left:-2.15pt;margin-top:.2pt;width:11.8pt;height:10.7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" filled="f" strokecolor="black [3213]" strokeweight="1pt"/>
                  </w:pict>
                </mc:Fallback>
              </mc:AlternateContent>
            </w:r>
          </w:p>
        </w:tc>
        <w:tc>
          <w:tcPr>
            <w:tcW w:w="411" w:type="dxa"/>
            <w:shd w:val="clear" w:color="auto" w:fill="auto"/>
            <w:vAlign w:val="center"/>
            <w:hideMark/>
          </w:tcPr>
          <w:p w14:paraId="46295CFF" w14:textId="77777777" w:rsidR="00632450" w:rsidRPr="007A19E0" w:rsidRDefault="00632450" w:rsidP="006324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6" w:type="dxa"/>
            <w:shd w:val="clear" w:color="auto" w:fill="auto"/>
            <w:noWrap/>
            <w:vAlign w:val="center"/>
            <w:hideMark/>
          </w:tcPr>
          <w:p w14:paraId="3BE17FA0" w14:textId="77777777" w:rsidR="00632450" w:rsidRPr="007A19E0" w:rsidRDefault="00632450" w:rsidP="006324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32450" w:rsidRPr="007A19E0" w14:paraId="4EC4D6A5" w14:textId="77777777" w:rsidTr="009431C4">
        <w:trPr>
          <w:trHeight w:val="144"/>
        </w:trPr>
        <w:tc>
          <w:tcPr>
            <w:tcW w:w="9177" w:type="dxa"/>
            <w:shd w:val="clear" w:color="auto" w:fill="auto"/>
            <w:vAlign w:val="center"/>
            <w:hideMark/>
          </w:tcPr>
          <w:p w14:paraId="3DA68969" w14:textId="2958DF4E" w:rsidR="00632450" w:rsidRDefault="00632450" w:rsidP="006324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</w:rPr>
            </w:pPr>
            <w:r w:rsidRPr="007A19E0">
              <w:rPr>
                <w:rFonts w:ascii="Times New Roman" w:eastAsia="Times New Roman" w:hAnsi="Times New Roman" w:cs="Times New Roman"/>
                <w:color w:val="000000"/>
              </w:rPr>
              <w:t>Check to certify that the business entity currently is not and will not be in violation    of the Campaign Finance Reform Amendment Act of 2018 </w:t>
            </w:r>
            <w:r w:rsidRPr="007A19E0">
              <w:rPr>
                <w:rFonts w:ascii="Times New Roman" w:eastAsia="Times New Roman" w:hAnsi="Times New Roman" w:cs="Times New Roman"/>
                <w:color w:val="FF0000"/>
              </w:rPr>
              <w:t>*</w:t>
            </w:r>
          </w:p>
          <w:p w14:paraId="517B7D24" w14:textId="77777777" w:rsidR="00632450" w:rsidRDefault="00632450" w:rsidP="006324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</w:rPr>
            </w:pPr>
          </w:p>
          <w:p w14:paraId="2B58BA13" w14:textId="1AA16B85" w:rsidR="00632450" w:rsidRPr="007A19E0" w:rsidRDefault="00632450" w:rsidP="0063245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28" w:type="dxa"/>
            <w:shd w:val="pct5" w:color="FFFFFF" w:themeColor="background1" w:fill="auto"/>
            <w:vAlign w:val="center"/>
          </w:tcPr>
          <w:p w14:paraId="05E72281" w14:textId="3B53457A" w:rsidR="00632450" w:rsidRPr="007A19E0" w:rsidRDefault="00632450" w:rsidP="0063245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4D435013" wp14:editId="3D33195C">
                      <wp:simplePos x="0" y="0"/>
                      <wp:positionH relativeFrom="column">
                        <wp:posOffset>-6985</wp:posOffset>
                      </wp:positionH>
                      <wp:positionV relativeFrom="paragraph">
                        <wp:posOffset>-54610</wp:posOffset>
                      </wp:positionV>
                      <wp:extent cx="149860" cy="135890"/>
                      <wp:effectExtent l="0" t="0" r="21590" b="16510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860" cy="13589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C35CA4" id="Rectangle 21" o:spid="_x0000_s1026" style="position:absolute;margin-left:-.55pt;margin-top:-4.3pt;width:11.8pt;height:10.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" filled="f" strokecolor="black [3213]" strokeweight="1pt"/>
                  </w:pict>
                </mc:Fallback>
              </mc:AlternateContent>
            </w:r>
          </w:p>
        </w:tc>
        <w:tc>
          <w:tcPr>
            <w:tcW w:w="411" w:type="dxa"/>
            <w:shd w:val="clear" w:color="auto" w:fill="auto"/>
            <w:vAlign w:val="center"/>
            <w:hideMark/>
          </w:tcPr>
          <w:p w14:paraId="0F2359CD" w14:textId="77777777" w:rsidR="00632450" w:rsidRPr="007A19E0" w:rsidRDefault="00632450" w:rsidP="0063245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6" w:type="dxa"/>
            <w:shd w:val="clear" w:color="auto" w:fill="auto"/>
            <w:noWrap/>
            <w:vAlign w:val="center"/>
            <w:hideMark/>
          </w:tcPr>
          <w:p w14:paraId="5A38C405" w14:textId="77777777" w:rsidR="00632450" w:rsidRPr="007A19E0" w:rsidRDefault="00632450" w:rsidP="006324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32450" w:rsidRPr="007A19E0" w14:paraId="56512F87" w14:textId="77777777" w:rsidTr="009431C4">
        <w:trPr>
          <w:trHeight w:val="374"/>
        </w:trPr>
        <w:tc>
          <w:tcPr>
            <w:tcW w:w="9177" w:type="dxa"/>
            <w:shd w:val="clear" w:color="auto" w:fill="auto"/>
            <w:vAlign w:val="center"/>
          </w:tcPr>
          <w:p w14:paraId="60B43382" w14:textId="4C9A3700" w:rsidR="00632450" w:rsidRDefault="00632450" w:rsidP="006324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A19E0">
              <w:rPr>
                <w:rFonts w:ascii="Times New Roman" w:eastAsia="Times New Roman" w:hAnsi="Times New Roman" w:cs="Times New Roman"/>
                <w:color w:val="000000"/>
              </w:rPr>
              <w:t xml:space="preserve">Sworn to this before me </w:t>
            </w:r>
            <w:proofErr w:type="spellStart"/>
            <w:r w:rsidRPr="007A19E0">
              <w:rPr>
                <w:rFonts w:ascii="Times New Roman" w:eastAsia="Times New Roman" w:hAnsi="Times New Roman" w:cs="Times New Roman"/>
                <w:color w:val="000000"/>
              </w:rPr>
              <w:t>this___day</w:t>
            </w:r>
            <w:proofErr w:type="spellEnd"/>
            <w:r w:rsidRPr="007A19E0">
              <w:rPr>
                <w:rFonts w:ascii="Times New Roman" w:eastAsia="Times New Roman" w:hAnsi="Times New Roman" w:cs="Times New Roman"/>
                <w:color w:val="000000"/>
              </w:rPr>
              <w:t xml:space="preserve"> of _________________20___</w:t>
            </w:r>
          </w:p>
        </w:tc>
        <w:tc>
          <w:tcPr>
            <w:tcW w:w="828" w:type="dxa"/>
            <w:shd w:val="pct5" w:color="FFFFFF" w:themeColor="background1" w:fill="auto"/>
            <w:vAlign w:val="center"/>
          </w:tcPr>
          <w:p w14:paraId="7C28DBEA" w14:textId="77777777" w:rsidR="00632450" w:rsidRPr="007A19E0" w:rsidRDefault="00632450" w:rsidP="006324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11" w:type="dxa"/>
            <w:shd w:val="clear" w:color="auto" w:fill="auto"/>
            <w:vAlign w:val="center"/>
          </w:tcPr>
          <w:p w14:paraId="46898A1B" w14:textId="77777777" w:rsidR="00632450" w:rsidRPr="007A19E0" w:rsidRDefault="00632450" w:rsidP="006324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56" w:type="dxa"/>
            <w:shd w:val="clear" w:color="auto" w:fill="auto"/>
            <w:noWrap/>
            <w:vAlign w:val="center"/>
          </w:tcPr>
          <w:p w14:paraId="25840F71" w14:textId="77777777" w:rsidR="00632450" w:rsidRPr="007A19E0" w:rsidRDefault="00632450" w:rsidP="006324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32450" w:rsidRPr="007A19E0" w14:paraId="4DFA9086" w14:textId="77777777" w:rsidTr="009431C4">
        <w:trPr>
          <w:trHeight w:val="153"/>
        </w:trPr>
        <w:tc>
          <w:tcPr>
            <w:tcW w:w="9177" w:type="dxa"/>
            <w:shd w:val="clear" w:color="auto" w:fill="auto"/>
            <w:vAlign w:val="center"/>
            <w:hideMark/>
          </w:tcPr>
          <w:p w14:paraId="31720065" w14:textId="187CA028" w:rsidR="00632450" w:rsidRPr="007A19E0" w:rsidRDefault="00632450" w:rsidP="0063245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3B6F1BAC" wp14:editId="7429DEF6">
                      <wp:simplePos x="0" y="0"/>
                      <wp:positionH relativeFrom="column">
                        <wp:posOffset>3818094</wp:posOffset>
                      </wp:positionH>
                      <wp:positionV relativeFrom="paragraph">
                        <wp:posOffset>275476</wp:posOffset>
                      </wp:positionV>
                      <wp:extent cx="1869744" cy="375313"/>
                      <wp:effectExtent l="0" t="0" r="0" b="5715"/>
                      <wp:wrapNone/>
                      <wp:docPr id="23" name="Text Box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9744" cy="37531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6E8FF8A" w14:textId="2089FB83" w:rsidR="00632450" w:rsidRDefault="00632450" w:rsidP="007A19E0">
                                  <w:pPr>
                                    <w:pBdr>
                                      <w:top w:val="single" w:sz="8" w:space="1" w:color="auto"/>
                                    </w:pBdr>
                                  </w:pPr>
                                  <w:r w:rsidRPr="007A19E0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</w:rPr>
                                    <w:t xml:space="preserve">My commission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</w:rPr>
                                    <w:t>expir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B6F1BA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3" o:spid="_x0000_s1026" type="#_x0000_t202" style="position:absolute;margin-left:300.65pt;margin-top:21.7pt;width:147.2pt;height:29.5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" fillcolor="white [3201]" stroked="f" strokeweight=".5pt">
                      <v:textbox>
                        <w:txbxContent>
                          <w:p w14:paraId="56E8FF8A" w14:textId="2089FB83" w:rsidR="00632450" w:rsidRDefault="00632450" w:rsidP="007A19E0">
                            <w:pPr>
                              <w:pBdr>
                                <w:top w:val="single" w:sz="8" w:space="1" w:color="auto"/>
                              </w:pBdr>
                            </w:pPr>
                            <w:r w:rsidRPr="007A19E0">
                              <w:rPr>
                                <w:rFonts w:ascii="Times New Roman" w:eastAsia="Times New Roman" w:hAnsi="Times New Roman" w:cs="Times New Roman"/>
                                <w:color w:val="000000"/>
                              </w:rPr>
                              <w:t xml:space="preserve">My commission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</w:rPr>
                              <w:t>expir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7A19E0">
              <w:rPr>
                <w:rFonts w:ascii="Times New Roman" w:eastAsia="Times New Roman" w:hAnsi="Times New Roman" w:cs="Times New Roman"/>
                <w:noProof/>
                <w:color w:val="000000"/>
              </w:rPr>
              <mc:AlternateContent>
                <mc:Choice Requires="wps">
                  <w:drawing>
                    <wp:anchor distT="45720" distB="45720" distL="114300" distR="114300" simplePos="0" relativeHeight="251685888" behindDoc="0" locked="0" layoutInCell="1" allowOverlap="1" wp14:anchorId="590001CB" wp14:editId="73AFB3D6">
                      <wp:simplePos x="0" y="0"/>
                      <wp:positionH relativeFrom="column">
                        <wp:posOffset>10160</wp:posOffset>
                      </wp:positionH>
                      <wp:positionV relativeFrom="paragraph">
                        <wp:posOffset>257781</wp:posOffset>
                      </wp:positionV>
                      <wp:extent cx="1145540" cy="423052"/>
                      <wp:effectExtent l="0" t="0" r="0" b="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5540" cy="423052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D0EF975" w14:textId="603F292F" w:rsidR="00632450" w:rsidRPr="007A19E0" w:rsidRDefault="00632450" w:rsidP="007A19E0">
                                  <w:pPr>
                                    <w:pBdr>
                                      <w:top w:val="single" w:sz="8" w:space="1" w:color="auto"/>
                                    </w:pBd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A19E0">
                                    <w:rPr>
                                      <w:rFonts w:ascii="Times New Roman" w:eastAsia="Times New Roman" w:hAnsi="Times New Roman" w:cs="Times New Roman"/>
                                      <w:color w:val="000000"/>
                                      <w:sz w:val="20"/>
                                      <w:szCs w:val="20"/>
                                    </w:rPr>
                                    <w:t>Notary Public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0001CB" id="Text Box 2" o:spid="_x0000_s1027" type="#_x0000_t202" style="position:absolute;margin-left:.8pt;margin-top:20.3pt;width:90.2pt;height:33.3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" filled="f" stroked="f">
                      <v:textbox>
                        <w:txbxContent>
                          <w:p w14:paraId="2D0EF975" w14:textId="603F292F" w:rsidR="00632450" w:rsidRPr="007A19E0" w:rsidRDefault="00632450" w:rsidP="007A19E0">
                            <w:pPr>
                              <w:pBdr>
                                <w:top w:val="single" w:sz="8" w:space="1" w:color="auto"/>
                              </w:pBdr>
                              <w:rPr>
                                <w:sz w:val="20"/>
                                <w:szCs w:val="20"/>
                              </w:rPr>
                            </w:pPr>
                            <w:r w:rsidRPr="007A19E0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Notary Public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828" w:type="dxa"/>
            <w:shd w:val="pct5" w:color="FFFFFF" w:themeColor="background1" w:fill="auto"/>
            <w:vAlign w:val="center"/>
          </w:tcPr>
          <w:p w14:paraId="7D85E154" w14:textId="257FF10A" w:rsidR="00632450" w:rsidRPr="007A19E0" w:rsidRDefault="00632450" w:rsidP="0063245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" w:type="dxa"/>
            <w:shd w:val="clear" w:color="auto" w:fill="auto"/>
            <w:vAlign w:val="center"/>
            <w:hideMark/>
          </w:tcPr>
          <w:p w14:paraId="14224E07" w14:textId="77777777" w:rsidR="00632450" w:rsidRPr="007A19E0" w:rsidRDefault="00632450" w:rsidP="0063245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6" w:type="dxa"/>
            <w:shd w:val="clear" w:color="auto" w:fill="auto"/>
            <w:noWrap/>
            <w:vAlign w:val="center"/>
            <w:hideMark/>
          </w:tcPr>
          <w:p w14:paraId="0318156C" w14:textId="77777777" w:rsidR="00632450" w:rsidRPr="007A19E0" w:rsidRDefault="00632450" w:rsidP="006324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516D9D42" w14:textId="6DA3706F" w:rsidR="00DD0596" w:rsidRPr="007A19E0" w:rsidRDefault="00DD0596" w:rsidP="007A19E0"/>
    <w:sectPr w:rsidR="00DD0596" w:rsidRPr="007A19E0" w:rsidSect="007A19E0">
      <w:headerReference w:type="default" r:id="rId8"/>
      <w:footerReference w:type="default" r:id="rId9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1AD0D9" w14:textId="77777777" w:rsidR="007A19E0" w:rsidRDefault="007A19E0" w:rsidP="007A19E0">
      <w:pPr>
        <w:spacing w:after="0" w:line="240" w:lineRule="auto"/>
      </w:pPr>
      <w:r>
        <w:separator/>
      </w:r>
    </w:p>
  </w:endnote>
  <w:endnote w:type="continuationSeparator" w:id="0">
    <w:p w14:paraId="2BC9BD88" w14:textId="77777777" w:rsidR="007A19E0" w:rsidRDefault="007A19E0" w:rsidP="007A19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B3EDB" w14:textId="3E0BC2CF" w:rsidR="007A19E0" w:rsidRDefault="007A19E0">
    <w:pPr>
      <w:pStyle w:val="Footer"/>
      <w:pBdr>
        <w:bottom w:val="single" w:sz="12" w:space="1" w:color="auto"/>
      </w:pBdr>
    </w:pPr>
  </w:p>
  <w:p w14:paraId="640F67BE" w14:textId="5134C561" w:rsidR="007A19E0" w:rsidRPr="009431C4" w:rsidRDefault="007A19E0" w:rsidP="007A19E0">
    <w:pPr>
      <w:pStyle w:val="Footer"/>
      <w:jc w:val="right"/>
      <w:rPr>
        <w:color w:val="538135" w:themeColor="accent6" w:themeShade="BF"/>
        <w:sz w:val="16"/>
        <w:szCs w:val="16"/>
      </w:rPr>
    </w:pPr>
    <w:r w:rsidRPr="009431C4">
      <w:rPr>
        <w:color w:val="538135" w:themeColor="accent6" w:themeShade="BF"/>
        <w:sz w:val="16"/>
        <w:szCs w:val="16"/>
      </w:rPr>
      <w:t>V00</w:t>
    </w:r>
    <w:r w:rsidR="009431C4" w:rsidRPr="009431C4">
      <w:rPr>
        <w:color w:val="538135" w:themeColor="accent6" w:themeShade="BF"/>
        <w:sz w:val="16"/>
        <w:szCs w:val="16"/>
      </w:rPr>
      <w:t>2</w:t>
    </w:r>
    <w:r w:rsidRPr="009431C4">
      <w:rPr>
        <w:color w:val="538135" w:themeColor="accent6" w:themeShade="BF"/>
        <w:sz w:val="16"/>
        <w:szCs w:val="16"/>
      </w:rPr>
      <w:t>/</w:t>
    </w:r>
    <w:r w:rsidR="009431C4" w:rsidRPr="009431C4">
      <w:rPr>
        <w:color w:val="538135" w:themeColor="accent6" w:themeShade="BF"/>
        <w:sz w:val="16"/>
        <w:szCs w:val="16"/>
      </w:rPr>
      <w:t>0</w:t>
    </w:r>
    <w:r w:rsidRPr="009431C4">
      <w:rPr>
        <w:color w:val="538135" w:themeColor="accent6" w:themeShade="BF"/>
        <w:sz w:val="16"/>
        <w:szCs w:val="16"/>
      </w:rPr>
      <w:t>1.</w:t>
    </w:r>
    <w:r w:rsidR="009431C4" w:rsidRPr="009431C4">
      <w:rPr>
        <w:color w:val="538135" w:themeColor="accent6" w:themeShade="BF"/>
        <w:sz w:val="16"/>
        <w:szCs w:val="16"/>
      </w:rPr>
      <w:t>0</w:t>
    </w:r>
    <w:r w:rsidRPr="009431C4">
      <w:rPr>
        <w:color w:val="538135" w:themeColor="accent6" w:themeShade="BF"/>
        <w:sz w:val="16"/>
        <w:szCs w:val="16"/>
      </w:rPr>
      <w:t>4.202</w:t>
    </w:r>
    <w:r w:rsidR="009431C4" w:rsidRPr="009431C4">
      <w:rPr>
        <w:color w:val="538135" w:themeColor="accent6" w:themeShade="BF"/>
        <w:sz w:val="16"/>
        <w:szCs w:val="16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ED3836" w14:textId="77777777" w:rsidR="007A19E0" w:rsidRDefault="007A19E0" w:rsidP="007A19E0">
      <w:pPr>
        <w:spacing w:after="0" w:line="240" w:lineRule="auto"/>
      </w:pPr>
      <w:r>
        <w:separator/>
      </w:r>
    </w:p>
  </w:footnote>
  <w:footnote w:type="continuationSeparator" w:id="0">
    <w:p w14:paraId="30D25135" w14:textId="77777777" w:rsidR="007A19E0" w:rsidRDefault="007A19E0" w:rsidP="007A19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ED9AE" w14:textId="4BB1A8CB" w:rsidR="007A19E0" w:rsidRDefault="007A19E0" w:rsidP="007A19E0">
    <w:pPr>
      <w:pStyle w:val="Header"/>
      <w:ind w:left="-540"/>
    </w:pPr>
    <w:r>
      <w:rPr>
        <w:noProof/>
      </w:rPr>
      <w:drawing>
        <wp:inline distT="0" distB="0" distL="0" distR="0" wp14:anchorId="48CB29FD" wp14:editId="35169F76">
          <wp:extent cx="876935" cy="540770"/>
          <wp:effectExtent l="0" t="0" r="0" b="0"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DGS logo Picture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8811" cy="5419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b/>
        <w:bCs/>
        <w:noProof/>
      </w:rPr>
      <w:t xml:space="preserve">                                                         </w:t>
    </w:r>
    <w:r>
      <w:rPr>
        <w:b/>
        <w:bCs/>
        <w:noProof/>
      </w:rPr>
      <w:drawing>
        <wp:inline distT="0" distB="0" distL="0" distR="0" wp14:anchorId="085A5B11" wp14:editId="0D6449A2">
          <wp:extent cx="695960" cy="493395"/>
          <wp:effectExtent l="0" t="0" r="8890" b="1905"/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960" cy="493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b/>
        <w:bCs/>
        <w:noProof/>
      </w:rPr>
      <w:t xml:space="preserve">                                                                   </w:t>
    </w:r>
    <w:r>
      <w:rPr>
        <w:b/>
        <w:bCs/>
        <w:noProof/>
      </w:rPr>
      <w:drawing>
        <wp:inline distT="0" distB="0" distL="0" distR="0" wp14:anchorId="617316BA" wp14:editId="173BC3B3">
          <wp:extent cx="582626" cy="613708"/>
          <wp:effectExtent l="0" t="0" r="0" b="0"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0831" cy="632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zNTAztbQ0MTM2NjNX0lEKTi0uzszPAykwqgUAahF27CwAAAA="/>
  </w:docVars>
  <w:rsids>
    <w:rsidRoot w:val="007A19E0"/>
    <w:rsid w:val="00606781"/>
    <w:rsid w:val="00632450"/>
    <w:rsid w:val="007A19E0"/>
    <w:rsid w:val="009431C4"/>
    <w:rsid w:val="009D4835"/>
    <w:rsid w:val="00B12623"/>
    <w:rsid w:val="00DD0596"/>
    <w:rsid w:val="00E86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CEF74"/>
  <w15:chartTrackingRefBased/>
  <w15:docId w15:val="{8E644213-22CA-470D-9553-8C95DCBDD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A19E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A19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19E0"/>
  </w:style>
  <w:style w:type="paragraph" w:styleId="Footer">
    <w:name w:val="footer"/>
    <w:basedOn w:val="Normal"/>
    <w:link w:val="FooterChar"/>
    <w:uiPriority w:val="99"/>
    <w:unhideWhenUsed/>
    <w:rsid w:val="007A19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19E0"/>
  </w:style>
  <w:style w:type="paragraph" w:styleId="BodyTextIndent">
    <w:name w:val="Body Text Indent"/>
    <w:basedOn w:val="Normal"/>
    <w:link w:val="BodyTextIndentChar"/>
    <w:rsid w:val="00632450"/>
    <w:pPr>
      <w:spacing w:after="0" w:line="240" w:lineRule="auto"/>
      <w:ind w:left="-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632450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648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89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4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83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641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512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06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2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3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80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89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5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9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ode.dccouncil.gov/us/dc/council/laws/22-250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2</Words>
  <Characters>2127</Characters>
  <Application>Microsoft Office Word</Application>
  <DocSecurity>0</DocSecurity>
  <Lines>17</Lines>
  <Paragraphs>4</Paragraphs>
  <ScaleCrop>false</ScaleCrop>
  <Company>DC Government</Company>
  <LinksUpToDate>false</LinksUpToDate>
  <CharactersWithSpaces>2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jonjo, Eric (DGS)</dc:creator>
  <cp:keywords/>
  <dc:description/>
  <cp:lastModifiedBy>Chilamkurthy, Ramalakshmi (DGS-Contractor)</cp:lastModifiedBy>
  <cp:revision>2</cp:revision>
  <dcterms:created xsi:type="dcterms:W3CDTF">2023-04-07T17:47:00Z</dcterms:created>
  <dcterms:modified xsi:type="dcterms:W3CDTF">2023-04-07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89017c-b2d1-48b4-ae32-7c06bb9f4920</vt:lpwstr>
  </property>
</Properties>
</file>